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86B30" w14:textId="77777777" w:rsidR="003469AD" w:rsidRDefault="003469AD">
      <w:pPr>
        <w:widowControl w:val="0"/>
      </w:pPr>
    </w:p>
    <w:tbl>
      <w:tblPr>
        <w:tblStyle w:val="a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8280"/>
      </w:tblGrid>
      <w:tr w:rsidR="003469AD" w14:paraId="7E59D3A8" w14:textId="77777777">
        <w:trPr>
          <w:trHeight w:val="240"/>
        </w:trPr>
        <w:tc>
          <w:tcPr>
            <w:tcW w:w="10800" w:type="dxa"/>
            <w:gridSpan w:val="2"/>
            <w:shd w:val="clear" w:color="auto" w:fill="1F497D"/>
            <w:vAlign w:val="center"/>
          </w:tcPr>
          <w:p w14:paraId="5AF4D9F1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mallCaps/>
                <w:color w:val="FFFFFF"/>
                <w:sz w:val="20"/>
                <w:szCs w:val="20"/>
              </w:rPr>
            </w:pPr>
            <w:r>
              <w:rPr>
                <w:b/>
                <w:smallCaps/>
                <w:color w:val="FFFFFF"/>
                <w:sz w:val="20"/>
                <w:szCs w:val="20"/>
              </w:rPr>
              <w:t>MEETING PARTICIPANTS</w:t>
            </w:r>
          </w:p>
        </w:tc>
      </w:tr>
      <w:tr w:rsidR="003469AD" w14:paraId="69F6BF8B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5719BD74" w14:textId="7838757D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CORE TEAM</w:t>
            </w:r>
          </w:p>
          <w:p w14:paraId="29002FCD" w14:textId="77777777" w:rsidR="002C01E1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  <w:p w14:paraId="1185FADD" w14:textId="5779FD89" w:rsidR="003469AD" w:rsidRDefault="003469AD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9B47B7" w14:textId="27493F72" w:rsidR="003469AD" w:rsidRDefault="008B39BC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lly Meadows</w:t>
            </w:r>
          </w:p>
          <w:p w14:paraId="53535AD6" w14:textId="3A9E29F0" w:rsidR="008B39BC" w:rsidRDefault="008B39BC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ah Rieth</w:t>
            </w:r>
          </w:p>
          <w:p w14:paraId="1CFAF3F1" w14:textId="40008BAB" w:rsidR="008B39BC" w:rsidRDefault="008B39BC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ian Gao</w:t>
            </w:r>
          </w:p>
          <w:p w14:paraId="0A0481DD" w14:textId="63D1DE12" w:rsidR="003469AD" w:rsidRDefault="003469AD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65B747C6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3A1F238B" w14:textId="18635BCB" w:rsidR="003469AD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bookmarkStart w:id="0" w:name="_gjdgxs" w:colFirst="0" w:colLast="0"/>
            <w:bookmarkEnd w:id="0"/>
            <w:r>
              <w:rPr>
                <w:b/>
                <w:smallCaps/>
                <w:sz w:val="20"/>
                <w:szCs w:val="20"/>
              </w:rPr>
              <w:t>OTHERS</w:t>
            </w:r>
          </w:p>
          <w:p w14:paraId="32062AD4" w14:textId="77777777" w:rsidR="003469AD" w:rsidRDefault="003469AD" w:rsidP="002C01E1">
            <w:pPr>
              <w:tabs>
                <w:tab w:val="right" w:pos="8640"/>
              </w:tabs>
              <w:spacing w:line="240" w:lineRule="auto"/>
              <w:rPr>
                <w:smallCaps/>
                <w:sz w:val="20"/>
                <w:szCs w:val="20"/>
              </w:rPr>
            </w:pPr>
            <w:bookmarkStart w:id="1" w:name="_sfm85qb2px1o" w:colFirst="0" w:colLast="0"/>
            <w:bookmarkEnd w:id="1"/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51FF2D" w14:textId="64FA327C" w:rsidR="003469AD" w:rsidRDefault="003469AD" w:rsidP="002C01E1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0BD49FF8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43495C75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LOGISTICS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9E9EF7F" w14:textId="536E5711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nda: See below</w:t>
            </w:r>
          </w:p>
          <w:p w14:paraId="3E959728" w14:textId="1B409438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conducted</w:t>
            </w:r>
            <w:r w:rsidR="002C01E1">
              <w:rPr>
                <w:sz w:val="20"/>
                <w:szCs w:val="20"/>
              </w:rPr>
              <w:t xml:space="preserve">: </w:t>
            </w:r>
            <w:r>
              <w:rPr>
                <w:sz w:val="20"/>
                <w:szCs w:val="20"/>
              </w:rPr>
              <w:t>Zoom videoconference</w:t>
            </w:r>
          </w:p>
        </w:tc>
      </w:tr>
      <w:tr w:rsidR="003469AD" w14:paraId="328ED017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770996AD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CONTENT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5E663C8" w14:textId="0835661E" w:rsidR="003469AD" w:rsidRDefault="008B39BC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14:paraId="73BE16CC" w14:textId="77777777" w:rsidR="003469AD" w:rsidRDefault="003469AD">
      <w:pPr>
        <w:tabs>
          <w:tab w:val="right" w:pos="8640"/>
        </w:tabs>
        <w:spacing w:line="240" w:lineRule="auto"/>
        <w:rPr>
          <w:b/>
          <w:smallCaps/>
          <w:color w:val="FFFFFF"/>
          <w:sz w:val="18"/>
          <w:szCs w:val="18"/>
        </w:rPr>
      </w:pPr>
    </w:p>
    <w:tbl>
      <w:tblPr>
        <w:tblStyle w:val="a0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00"/>
      </w:tblGrid>
      <w:tr w:rsidR="003469AD" w14:paraId="0E560A02" w14:textId="77777777">
        <w:trPr>
          <w:trHeight w:val="240"/>
        </w:trPr>
        <w:tc>
          <w:tcPr>
            <w:tcW w:w="10800" w:type="dxa"/>
            <w:shd w:val="clear" w:color="auto" w:fill="1C4587"/>
            <w:vAlign w:val="bottom"/>
          </w:tcPr>
          <w:p w14:paraId="5E7D7749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z w:val="20"/>
                <w:szCs w:val="20"/>
              </w:rPr>
            </w:pPr>
            <w:bookmarkStart w:id="2" w:name="_30j0zll" w:colFirst="0" w:colLast="0"/>
            <w:bookmarkEnd w:id="2"/>
            <w:r>
              <w:rPr>
                <w:b/>
                <w:smallCaps/>
                <w:color w:val="FFFFFF"/>
                <w:sz w:val="20"/>
                <w:szCs w:val="20"/>
              </w:rPr>
              <w:t>MEETING SUMMARY</w:t>
            </w:r>
          </w:p>
        </w:tc>
      </w:tr>
      <w:tr w:rsidR="003469AD" w14:paraId="2A71E330" w14:textId="77777777">
        <w:trPr>
          <w:trHeight w:val="1600"/>
        </w:trPr>
        <w:tc>
          <w:tcPr>
            <w:tcW w:w="10800" w:type="dxa"/>
            <w:shd w:val="clear" w:color="auto" w:fill="auto"/>
            <w:vAlign w:val="bottom"/>
          </w:tcPr>
          <w:p w14:paraId="15CAA414" w14:textId="1B1CB30E" w:rsidR="003469AD" w:rsidRDefault="00CD1D12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genda</w:t>
            </w:r>
          </w:p>
          <w:p w14:paraId="05CF8E5E" w14:textId="77777777" w:rsidR="003469AD" w:rsidRPr="001D3292" w:rsidRDefault="001D3292" w:rsidP="001D3292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Share progress made with:</w:t>
            </w:r>
          </w:p>
          <w:p w14:paraId="6DFC2932" w14:textId="75D955B3" w:rsidR="001D3292" w:rsidRPr="001D3292" w:rsidRDefault="001D3292" w:rsidP="001D3292">
            <w:pPr>
              <w:numPr>
                <w:ilvl w:val="1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Episode Split (Noah)</w:t>
            </w:r>
          </w:p>
          <w:p w14:paraId="13170A99" w14:textId="50CBD73D" w:rsidR="001D3292" w:rsidRPr="001D3292" w:rsidRDefault="001D3292" w:rsidP="001D3292">
            <w:pPr>
              <w:numPr>
                <w:ilvl w:val="1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Testing User Videos (Molly)</w:t>
            </w:r>
          </w:p>
          <w:p w14:paraId="4A00FE32" w14:textId="77777777" w:rsidR="001D3292" w:rsidRDefault="001D3292" w:rsidP="001D3292">
            <w:pPr>
              <w:numPr>
                <w:ilvl w:val="1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paring Kinect, Vicon, and OpenPose postional data (Xian)</w:t>
            </w:r>
          </w:p>
          <w:p w14:paraId="294A90A4" w14:textId="77777777" w:rsidR="001D3292" w:rsidRDefault="001D3292" w:rsidP="001D3292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napshot:</w:t>
            </w:r>
          </w:p>
          <w:p w14:paraId="59F4D1BE" w14:textId="77777777" w:rsidR="001D3292" w:rsidRDefault="001D3292" w:rsidP="001D3292">
            <w:pPr>
              <w:numPr>
                <w:ilvl w:val="1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ok and discuss rubric</w:t>
            </w:r>
          </w:p>
          <w:p w14:paraId="2742E748" w14:textId="27B10017" w:rsidR="001D3292" w:rsidRDefault="001D3292" w:rsidP="001D3292">
            <w:pPr>
              <w:numPr>
                <w:ilvl w:val="1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oose slides</w:t>
            </w:r>
          </w:p>
          <w:p w14:paraId="3421AB5D" w14:textId="77777777" w:rsidR="001D3292" w:rsidRDefault="001D3292" w:rsidP="001D3292">
            <w:pPr>
              <w:numPr>
                <w:ilvl w:val="1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 progress info</w:t>
            </w:r>
          </w:p>
          <w:p w14:paraId="354BA1CD" w14:textId="77777777" w:rsidR="001D3292" w:rsidRDefault="001D3292" w:rsidP="001D3292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per</w:t>
            </w:r>
          </w:p>
          <w:p w14:paraId="07104821" w14:textId="77777777" w:rsidR="001D3292" w:rsidRDefault="001D3292" w:rsidP="001D3292">
            <w:pPr>
              <w:numPr>
                <w:ilvl w:val="1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o through paper together</w:t>
            </w:r>
          </w:p>
          <w:p w14:paraId="6346EF58" w14:textId="77777777" w:rsidR="001D3292" w:rsidRDefault="001D3292" w:rsidP="001D3292">
            <w:pPr>
              <w:numPr>
                <w:ilvl w:val="1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lect one or two sections to work on for next week</w:t>
            </w:r>
          </w:p>
          <w:p w14:paraId="0565F19D" w14:textId="77777777" w:rsidR="001D3292" w:rsidRDefault="001D3292" w:rsidP="001D3292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gbooks and Team Citizenship Due</w:t>
            </w:r>
          </w:p>
          <w:p w14:paraId="5E66D7CE" w14:textId="3B7E42CC" w:rsidR="00F86730" w:rsidRDefault="00F86730" w:rsidP="00F86730">
            <w:pPr>
              <w:shd w:val="clear" w:color="auto" w:fill="FFFFFF"/>
              <w:spacing w:line="240" w:lineRule="auto"/>
              <w:ind w:left="360"/>
              <w:rPr>
                <w:sz w:val="20"/>
                <w:szCs w:val="20"/>
              </w:rPr>
            </w:pPr>
          </w:p>
        </w:tc>
      </w:tr>
      <w:tr w:rsidR="003469AD" w14:paraId="32C8A08D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177611CD" w14:textId="4BBBA0E1" w:rsidR="003469AD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</w:t>
            </w:r>
          </w:p>
          <w:p w14:paraId="615C717A" w14:textId="1BEC61C3" w:rsidR="004E5D59" w:rsidRPr="00F86730" w:rsidRDefault="006C0904" w:rsidP="00F86730">
            <w:pPr>
              <w:pStyle w:val="HTMLPreformatted"/>
              <w:numPr>
                <w:ilvl w:val="0"/>
                <w:numId w:val="7"/>
              </w:numPr>
              <w:shd w:val="clear" w:color="auto" w:fill="FFFFFF"/>
              <w:wordWrap w:val="0"/>
              <w:textAlignment w:val="baseline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  <w:r w:rsidRPr="004E5D59">
              <w:rPr>
                <w:rFonts w:ascii="Arial" w:hAnsi="Arial" w:cs="Arial"/>
                <w:bCs/>
              </w:rPr>
              <w:t xml:space="preserve">Implement Episode split for training </w:t>
            </w:r>
            <w:r w:rsidR="00F86730">
              <w:rPr>
                <w:rFonts w:ascii="Arial" w:hAnsi="Arial" w:cs="Arial"/>
                <w:bCs/>
              </w:rPr>
              <w:t>to see if it improves score</w:t>
            </w:r>
            <w:r w:rsidRPr="004E5D59">
              <w:rPr>
                <w:rFonts w:ascii="Arial" w:hAnsi="Arial" w:cs="Arial"/>
                <w:bCs/>
              </w:rPr>
              <w:t xml:space="preserve">(current RMS: </w:t>
            </w:r>
            <w:r w:rsidRPr="004E5D59">
              <w:rPr>
                <w:rFonts w:ascii="Arial" w:hAnsi="Arial" w:cs="Arial"/>
                <w:bCs/>
                <w:color w:val="000000"/>
                <w:sz w:val="21"/>
                <w:szCs w:val="21"/>
              </w:rPr>
              <w:t>0.06332760833413734</w:t>
            </w:r>
            <w:r w:rsidR="004E5D59" w:rsidRPr="004E5D59">
              <w:rPr>
                <w:rFonts w:ascii="Arial" w:hAnsi="Arial" w:cs="Arial"/>
                <w:bCs/>
              </w:rPr>
              <w:t>,</w:t>
            </w:r>
            <w:r w:rsidRPr="004E5D59">
              <w:rPr>
                <w:rFonts w:ascii="Arial" w:hAnsi="Arial" w:cs="Arial"/>
                <w:bCs/>
              </w:rPr>
              <w:t xml:space="preserve"> </w:t>
            </w:r>
            <w:r w:rsidR="004E5D59" w:rsidRPr="004E5D59">
              <w:rPr>
                <w:rFonts w:ascii="Arial" w:hAnsi="Arial" w:cs="Arial"/>
                <w:bCs/>
                <w:color w:val="000000"/>
                <w:sz w:val="21"/>
                <w:szCs w:val="21"/>
              </w:rPr>
              <w:t>Mean absolute deviation: 0.03821491262538092</w:t>
            </w:r>
            <w:r w:rsidRPr="004E5D59">
              <w:rPr>
                <w:rFonts w:ascii="Arial" w:hAnsi="Arial" w:cs="Arial"/>
                <w:bCs/>
              </w:rPr>
              <w:t>)</w:t>
            </w:r>
          </w:p>
          <w:p w14:paraId="0498F72F" w14:textId="2477428D" w:rsidR="00F86730" w:rsidRDefault="00F86730" w:rsidP="00F86730">
            <w:pPr>
              <w:pStyle w:val="HTMLPreformatted"/>
              <w:numPr>
                <w:ilvl w:val="1"/>
                <w:numId w:val="7"/>
              </w:numPr>
              <w:shd w:val="clear" w:color="auto" w:fill="FFFFFF"/>
              <w:wordWrap w:val="0"/>
              <w:textAlignment w:val="baseline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  <w:r>
              <w:rPr>
                <w:rFonts w:ascii="Arial" w:hAnsi="Arial" w:cs="Arial"/>
                <w:bCs/>
                <w:color w:val="000000"/>
                <w:sz w:val="21"/>
                <w:szCs w:val="21"/>
              </w:rPr>
              <w:t>Might need to manually trim videos</w:t>
            </w:r>
          </w:p>
          <w:p w14:paraId="68A52AEB" w14:textId="70673725" w:rsidR="00F86730" w:rsidRDefault="00F86730" w:rsidP="00F86730">
            <w:pPr>
              <w:pStyle w:val="HTMLPreformatted"/>
              <w:numPr>
                <w:ilvl w:val="0"/>
                <w:numId w:val="7"/>
              </w:numPr>
              <w:shd w:val="clear" w:color="auto" w:fill="FFFFFF"/>
              <w:wordWrap w:val="0"/>
              <w:textAlignment w:val="baseline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  <w:r>
              <w:rPr>
                <w:rFonts w:ascii="Arial" w:hAnsi="Arial" w:cs="Arial"/>
                <w:bCs/>
                <w:color w:val="000000"/>
                <w:sz w:val="21"/>
                <w:szCs w:val="21"/>
              </w:rPr>
              <w:t>Create new model for just OpenPose data</w:t>
            </w:r>
          </w:p>
          <w:p w14:paraId="2EC49E24" w14:textId="5823339C" w:rsidR="00F86730" w:rsidRDefault="00F86730" w:rsidP="00F86730">
            <w:pPr>
              <w:pStyle w:val="HTMLPreformatted"/>
              <w:numPr>
                <w:ilvl w:val="0"/>
                <w:numId w:val="7"/>
              </w:numPr>
              <w:shd w:val="clear" w:color="auto" w:fill="FFFFFF"/>
              <w:wordWrap w:val="0"/>
              <w:textAlignment w:val="baseline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  <w:r>
              <w:rPr>
                <w:rFonts w:ascii="Arial" w:hAnsi="Arial" w:cs="Arial"/>
                <w:bCs/>
                <w:color w:val="000000"/>
                <w:sz w:val="21"/>
                <w:szCs w:val="21"/>
              </w:rPr>
              <w:t>Update trunk to see if that helps model</w:t>
            </w:r>
          </w:p>
          <w:p w14:paraId="49CF3E6E" w14:textId="374E2A73" w:rsidR="00F86730" w:rsidRDefault="00F86730" w:rsidP="00F86730">
            <w:pPr>
              <w:pStyle w:val="HTMLPreformatted"/>
              <w:numPr>
                <w:ilvl w:val="0"/>
                <w:numId w:val="7"/>
              </w:numPr>
              <w:shd w:val="clear" w:color="auto" w:fill="FFFFFF"/>
              <w:wordWrap w:val="0"/>
              <w:textAlignment w:val="baseline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  <w:r>
              <w:rPr>
                <w:rFonts w:ascii="Arial" w:hAnsi="Arial" w:cs="Arial"/>
                <w:bCs/>
                <w:color w:val="000000"/>
                <w:sz w:val="21"/>
                <w:szCs w:val="21"/>
              </w:rPr>
              <w:t>Discussed Task 2 in depth</w:t>
            </w:r>
          </w:p>
          <w:p w14:paraId="6409D4A3" w14:textId="112BE3D0" w:rsidR="00F86730" w:rsidRDefault="00F86730" w:rsidP="00F86730">
            <w:pPr>
              <w:pStyle w:val="HTMLPreformatted"/>
              <w:numPr>
                <w:ilvl w:val="0"/>
                <w:numId w:val="7"/>
              </w:numPr>
              <w:shd w:val="clear" w:color="auto" w:fill="FFFFFF"/>
              <w:wordWrap w:val="0"/>
              <w:textAlignment w:val="baseline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  <w:r>
              <w:rPr>
                <w:rFonts w:ascii="Arial" w:hAnsi="Arial" w:cs="Arial"/>
                <w:bCs/>
                <w:color w:val="000000"/>
                <w:sz w:val="21"/>
                <w:szCs w:val="21"/>
              </w:rPr>
              <w:t>Wanted to re-review snapshot at end of Spring Break for updated slides</w:t>
            </w:r>
          </w:p>
          <w:p w14:paraId="680BCF81" w14:textId="13CE82EA" w:rsidR="00F86730" w:rsidRPr="00F86730" w:rsidRDefault="00F86730" w:rsidP="00F86730">
            <w:pPr>
              <w:pStyle w:val="HTMLPreformatted"/>
              <w:numPr>
                <w:ilvl w:val="0"/>
                <w:numId w:val="7"/>
              </w:numPr>
              <w:shd w:val="clear" w:color="auto" w:fill="FFFFFF"/>
              <w:wordWrap w:val="0"/>
              <w:textAlignment w:val="baseline"/>
              <w:rPr>
                <w:rFonts w:ascii="Arial" w:hAnsi="Arial" w:cs="Arial"/>
                <w:bCs/>
                <w:color w:val="000000"/>
                <w:sz w:val="21"/>
                <w:szCs w:val="21"/>
              </w:rPr>
            </w:pPr>
            <w:r>
              <w:rPr>
                <w:rFonts w:ascii="Arial" w:hAnsi="Arial" w:cs="Arial"/>
                <w:bCs/>
                <w:color w:val="000000"/>
                <w:sz w:val="21"/>
                <w:szCs w:val="21"/>
              </w:rPr>
              <w:t>Talked about paper due date of April 7th</w:t>
            </w:r>
          </w:p>
          <w:p w14:paraId="2795A431" w14:textId="77777777" w:rsidR="003469AD" w:rsidRDefault="003469AD">
            <w:pPr>
              <w:widowControl w:val="0"/>
              <w:rPr>
                <w:color w:val="222222"/>
                <w:sz w:val="20"/>
                <w:szCs w:val="20"/>
              </w:rPr>
            </w:pPr>
          </w:p>
        </w:tc>
      </w:tr>
      <w:tr w:rsidR="003469AD" w14:paraId="222FEC74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40985970" w14:textId="77777777" w:rsidR="003469AD" w:rsidRDefault="00CD1D12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ind w:left="45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Other Topics (Team)  </w:t>
            </w:r>
          </w:p>
          <w:p w14:paraId="4F704C67" w14:textId="10298881" w:rsidR="003469AD" w:rsidRDefault="003469AD" w:rsidP="009167F6">
            <w:pPr>
              <w:shd w:val="clear" w:color="auto" w:fill="FFFFFF"/>
              <w:spacing w:line="240" w:lineRule="auto"/>
              <w:ind w:left="1440"/>
              <w:rPr>
                <w:color w:val="222222"/>
                <w:sz w:val="20"/>
                <w:szCs w:val="20"/>
              </w:rPr>
            </w:pPr>
          </w:p>
        </w:tc>
      </w:tr>
    </w:tbl>
    <w:p w14:paraId="238EDA3C" w14:textId="77777777" w:rsidR="003469AD" w:rsidRDefault="003469AD">
      <w:pPr>
        <w:spacing w:line="240" w:lineRule="auto"/>
      </w:pPr>
    </w:p>
    <w:sectPr w:rsidR="003469AD">
      <w:headerReference w:type="default" r:id="rId7"/>
      <w:footerReference w:type="default" r:id="rId8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4485F4" w14:textId="77777777" w:rsidR="005A0C18" w:rsidRDefault="005A0C18">
      <w:pPr>
        <w:spacing w:line="240" w:lineRule="auto"/>
      </w:pPr>
      <w:r>
        <w:separator/>
      </w:r>
    </w:p>
  </w:endnote>
  <w:endnote w:type="continuationSeparator" w:id="0">
    <w:p w14:paraId="09FD642E" w14:textId="77777777" w:rsidR="005A0C18" w:rsidRDefault="005A0C1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F8599" w14:textId="24B11B2F" w:rsidR="003469AD" w:rsidRDefault="00CD1D12">
    <w:pPr>
      <w:tabs>
        <w:tab w:val="center" w:pos="5400"/>
        <w:tab w:val="right" w:pos="10800"/>
      </w:tabs>
      <w:spacing w:line="240" w:lineRule="auto"/>
    </w:pPr>
    <w:r>
      <w:rPr>
        <w:sz w:val="16"/>
        <w:szCs w:val="16"/>
      </w:rPr>
      <w:t xml:space="preserve">Author: </w:t>
    </w:r>
    <w:r w:rsidR="001D3292">
      <w:rPr>
        <w:sz w:val="16"/>
        <w:szCs w:val="16"/>
      </w:rPr>
      <w:t>Molly Meadows</w:t>
    </w:r>
    <w:r>
      <w:rPr>
        <w:sz w:val="16"/>
        <w:szCs w:val="16"/>
      </w:rPr>
      <w:tab/>
    </w:r>
    <w:r w:rsidR="009167F6">
      <w:rPr>
        <w:sz w:val="16"/>
        <w:szCs w:val="16"/>
      </w:rPr>
      <w:t>REMARKS</w:t>
    </w:r>
    <w:r>
      <w:rPr>
        <w:sz w:val="16"/>
        <w:szCs w:val="16"/>
      </w:rPr>
      <w:tab/>
      <w:t xml:space="preserve">Page: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PAGE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1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NUMPAGES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2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454C40" w14:textId="77777777" w:rsidR="005A0C18" w:rsidRDefault="005A0C18">
      <w:pPr>
        <w:spacing w:line="240" w:lineRule="auto"/>
      </w:pPr>
      <w:r>
        <w:separator/>
      </w:r>
    </w:p>
  </w:footnote>
  <w:footnote w:type="continuationSeparator" w:id="0">
    <w:p w14:paraId="513DD9AE" w14:textId="77777777" w:rsidR="005A0C18" w:rsidRDefault="005A0C1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3A9B3" w14:textId="77777777" w:rsidR="003469AD" w:rsidRDefault="003469AD">
    <w:pPr>
      <w:widowControl w:val="0"/>
      <w:rPr>
        <w:sz w:val="18"/>
        <w:szCs w:val="18"/>
      </w:rPr>
    </w:pPr>
  </w:p>
  <w:tbl>
    <w:tblPr>
      <w:tblStyle w:val="a1"/>
      <w:tblW w:w="10800" w:type="dxa"/>
      <w:tblInd w:w="-5" w:type="dxa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</w:tblBorders>
      <w:tblLayout w:type="fixed"/>
      <w:tblLook w:val="0000" w:firstRow="0" w:lastRow="0" w:firstColumn="0" w:lastColumn="0" w:noHBand="0" w:noVBand="0"/>
    </w:tblPr>
    <w:tblGrid>
      <w:gridCol w:w="2340"/>
      <w:gridCol w:w="6570"/>
      <w:gridCol w:w="1890"/>
    </w:tblGrid>
    <w:tr w:rsidR="003469AD" w14:paraId="426D01B7" w14:textId="77777777">
      <w:trPr>
        <w:trHeight w:val="720"/>
      </w:trPr>
      <w:tc>
        <w:tcPr>
          <w:tcW w:w="2340" w:type="dxa"/>
          <w:vAlign w:val="center"/>
        </w:tcPr>
        <w:p w14:paraId="0DB211B8" w14:textId="5342A7BB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ind w:left="-108" w:right="-108"/>
            <w:jc w:val="center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3F298AD9" wp14:editId="6CFD6A02">
                <wp:extent cx="456883" cy="528637"/>
                <wp:effectExtent l="0" t="0" r="635" b="508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9063" cy="542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70" w:type="dxa"/>
          <w:shd w:val="clear" w:color="auto" w:fill="1F497D"/>
          <w:vAlign w:val="center"/>
        </w:tcPr>
        <w:p w14:paraId="035E8395" w14:textId="24EA5CA8" w:rsidR="003469AD" w:rsidRDefault="008B39BC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Remote Rehabilitation</w:t>
          </w:r>
        </w:p>
        <w:p w14:paraId="5BEAA665" w14:textId="4C1F25CC" w:rsidR="003469AD" w:rsidRDefault="00CD1D12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Meeting Minutes</w:t>
          </w:r>
        </w:p>
      </w:tc>
      <w:tc>
        <w:tcPr>
          <w:tcW w:w="1890" w:type="dxa"/>
          <w:vAlign w:val="center"/>
        </w:tcPr>
        <w:p w14:paraId="53FE6488" w14:textId="105FEDC0" w:rsidR="003469AD" w:rsidRDefault="001D3292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0000FF"/>
              <w:sz w:val="24"/>
              <w:szCs w:val="24"/>
            </w:rPr>
          </w:pPr>
          <w:r>
            <w:rPr>
              <w:b/>
              <w:color w:val="0000FF"/>
              <w:sz w:val="24"/>
              <w:szCs w:val="24"/>
            </w:rPr>
            <w:t>3-7-2024</w:t>
          </w:r>
        </w:p>
        <w:p w14:paraId="61638833" w14:textId="6F492238" w:rsidR="003469AD" w:rsidRDefault="001D3292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sz w:val="20"/>
              <w:szCs w:val="20"/>
            </w:rPr>
          </w:pPr>
          <w:r>
            <w:t>11:00</w:t>
          </w:r>
          <w:r w:rsidR="002C01E1">
            <w:t xml:space="preserve"> AM</w:t>
          </w:r>
          <w:r w:rsidR="00CD1D12">
            <w:t xml:space="preserve"> to </w:t>
          </w:r>
          <w:r w:rsidR="004E5D59">
            <w:t>11</w:t>
          </w:r>
          <w:r w:rsidR="002C01E1">
            <w:t>:</w:t>
          </w:r>
          <w:r w:rsidR="004E5D59">
            <w:t>42</w:t>
          </w:r>
          <w:r w:rsidR="002C01E1">
            <w:t xml:space="preserve"> AM</w:t>
          </w:r>
        </w:p>
      </w:tc>
    </w:tr>
  </w:tbl>
  <w:p w14:paraId="6AE7A69D" w14:textId="77777777" w:rsidR="003469AD" w:rsidRDefault="003469AD">
    <w:pPr>
      <w:tabs>
        <w:tab w:val="center" w:pos="5400"/>
        <w:tab w:val="right" w:pos="10800"/>
      </w:tabs>
      <w:spacing w:line="240" w:lineRule="aut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CC51D2"/>
    <w:multiLevelType w:val="hybridMultilevel"/>
    <w:tmpl w:val="AF643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E83ACA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F017DD4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6EF61485"/>
    <w:multiLevelType w:val="multilevel"/>
    <w:tmpl w:val="AEF473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70B05F27"/>
    <w:multiLevelType w:val="hybridMultilevel"/>
    <w:tmpl w:val="3ED83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582F4C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7AAC656C"/>
    <w:multiLevelType w:val="multilevel"/>
    <w:tmpl w:val="3D0C75A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53019588">
    <w:abstractNumId w:val="1"/>
  </w:num>
  <w:num w:numId="2" w16cid:durableId="955215992">
    <w:abstractNumId w:val="3"/>
  </w:num>
  <w:num w:numId="3" w16cid:durableId="2048722045">
    <w:abstractNumId w:val="6"/>
  </w:num>
  <w:num w:numId="4" w16cid:durableId="597178342">
    <w:abstractNumId w:val="5"/>
  </w:num>
  <w:num w:numId="5" w16cid:durableId="418060362">
    <w:abstractNumId w:val="2"/>
  </w:num>
  <w:num w:numId="6" w16cid:durableId="972709940">
    <w:abstractNumId w:val="4"/>
  </w:num>
  <w:num w:numId="7" w16cid:durableId="1365785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jGyNDEwNDW3MDRT0lEKTi0uzszPAykwrAUARiNMkSwAAAA="/>
  </w:docVars>
  <w:rsids>
    <w:rsidRoot w:val="003469AD"/>
    <w:rsid w:val="000014A9"/>
    <w:rsid w:val="001D3292"/>
    <w:rsid w:val="002C01E1"/>
    <w:rsid w:val="003469AD"/>
    <w:rsid w:val="00361EE9"/>
    <w:rsid w:val="004E5D59"/>
    <w:rsid w:val="005A0C18"/>
    <w:rsid w:val="006C0904"/>
    <w:rsid w:val="008B39BC"/>
    <w:rsid w:val="009167F6"/>
    <w:rsid w:val="00B838FA"/>
    <w:rsid w:val="00CD1D12"/>
    <w:rsid w:val="00F86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8AA68"/>
  <w15:docId w15:val="{87ACD544-49C1-400E-8883-02BAED669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1E1"/>
  </w:style>
  <w:style w:type="paragraph" w:styleId="Footer">
    <w:name w:val="footer"/>
    <w:basedOn w:val="Normal"/>
    <w:link w:val="Foot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01E1"/>
  </w:style>
  <w:style w:type="paragraph" w:styleId="ListParagraph">
    <w:name w:val="List Paragraph"/>
    <w:basedOn w:val="Normal"/>
    <w:uiPriority w:val="34"/>
    <w:qFormat/>
    <w:rsid w:val="009167F6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6C090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C0904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881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7</TotalTime>
  <Pages>1</Pages>
  <Words>142</Words>
  <Characters>81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lly Meadows</dc:creator>
  <cp:lastModifiedBy>Meadows, Molly (mead9103@vandals.uidaho.edu)</cp:lastModifiedBy>
  <cp:revision>5</cp:revision>
  <dcterms:created xsi:type="dcterms:W3CDTF">2023-09-11T17:08:00Z</dcterms:created>
  <dcterms:modified xsi:type="dcterms:W3CDTF">2024-03-07T21:58:00Z</dcterms:modified>
</cp:coreProperties>
</file>